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9B7FB5" w:rsidP="009B7FB5">
      <w:pPr>
        <w:jc w:val="center"/>
        <w:rPr>
          <w:rFonts w:hint="eastAsia"/>
        </w:rPr>
      </w:pPr>
      <w:r>
        <w:t>Q</w:t>
      </w:r>
      <w:r>
        <w:rPr>
          <w:rFonts w:hint="eastAsia"/>
        </w:rPr>
        <w:t>uick sort</w:t>
      </w:r>
    </w:p>
    <w:p w:rsidR="009B7FB5" w:rsidRDefault="009B7FB5" w:rsidP="009B7FB5">
      <w:pPr>
        <w:jc w:val="left"/>
        <w:rPr>
          <w:rFonts w:hint="eastAsia"/>
        </w:rPr>
      </w:pPr>
      <w:r>
        <w:t>Q</w:t>
      </w:r>
      <w:r>
        <w:rPr>
          <w:rFonts w:hint="eastAsia"/>
        </w:rPr>
        <w:t xml:space="preserve">uick sort is an efficient exchange-based algorithm that uses a divide and conquer </w:t>
      </w:r>
      <w:r>
        <w:t>strategy</w:t>
      </w:r>
      <w:r>
        <w:rPr>
          <w:rFonts w:hint="eastAsia"/>
        </w:rPr>
        <w:t>.</w:t>
      </w:r>
    </w:p>
    <w:p w:rsidR="009B7FB5" w:rsidRDefault="009B7FB5" w:rsidP="009B7FB5">
      <w:pPr>
        <w:jc w:val="left"/>
        <w:rPr>
          <w:rFonts w:hint="eastAsia"/>
        </w:rPr>
      </w:pPr>
      <w:r>
        <w:t>W</w:t>
      </w:r>
      <w:r>
        <w:rPr>
          <w:rFonts w:hint="eastAsia"/>
        </w:rPr>
        <w:t>hat is a divide and conquer algorithm?</w:t>
      </w:r>
    </w:p>
    <w:p w:rsidR="009B7FB5" w:rsidRDefault="009B7FB5" w:rsidP="009B7FB5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D</w:t>
      </w:r>
      <w:r>
        <w:rPr>
          <w:rFonts w:hint="eastAsia"/>
        </w:rPr>
        <w:t xml:space="preserve">ivide </w:t>
      </w:r>
      <w:r>
        <w:t>–</w:t>
      </w:r>
      <w:r>
        <w:rPr>
          <w:rFonts w:hint="eastAsia"/>
        </w:rPr>
        <w:t xml:space="preserve"> spilt the problem into subproblems</w:t>
      </w:r>
    </w:p>
    <w:p w:rsidR="009B7FB5" w:rsidRDefault="009B7FB5" w:rsidP="009B7FB5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C</w:t>
      </w:r>
      <w:r>
        <w:rPr>
          <w:rFonts w:hint="eastAsia"/>
        </w:rPr>
        <w:t xml:space="preserve">onquer </w:t>
      </w:r>
      <w:r>
        <w:t>–</w:t>
      </w:r>
      <w:r>
        <w:rPr>
          <w:rFonts w:hint="eastAsia"/>
        </w:rPr>
        <w:t xml:space="preserve"> solve each subproblem recursively</w:t>
      </w:r>
    </w:p>
    <w:p w:rsidR="009B7FB5" w:rsidRDefault="009B7FB5" w:rsidP="009B7FB5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U</w:t>
      </w:r>
      <w:r>
        <w:rPr>
          <w:rFonts w:hint="eastAsia"/>
        </w:rPr>
        <w:t xml:space="preserve">nite </w:t>
      </w:r>
      <w:r>
        <w:t>–</w:t>
      </w:r>
      <w:r>
        <w:rPr>
          <w:rFonts w:hint="eastAsia"/>
        </w:rPr>
        <w:t xml:space="preserve"> combine the solutions to each subproblem to get the answers t othe problem</w:t>
      </w:r>
    </w:p>
    <w:p w:rsidR="009B7FB5" w:rsidRDefault="009B7FB5" w:rsidP="009B7FB5">
      <w:pPr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divide algorithm in quicksort is called partition. </w:t>
      </w:r>
      <w:r>
        <w:t>W</w:t>
      </w:r>
      <w:r>
        <w:rPr>
          <w:rFonts w:hint="eastAsia"/>
        </w:rPr>
        <w:t xml:space="preserve">e pick a value from the subarray called the pivot. </w:t>
      </w:r>
      <w:r>
        <w:t>I</w:t>
      </w:r>
      <w:r>
        <w:rPr>
          <w:rFonts w:hint="eastAsia"/>
        </w:rPr>
        <w:t>n terms of correctness, it doesn</w:t>
      </w:r>
      <w:r>
        <w:t>’</w:t>
      </w:r>
      <w:r>
        <w:rPr>
          <w:rFonts w:hint="eastAsia"/>
        </w:rPr>
        <w:t>t matter which value you pick.</w:t>
      </w:r>
    </w:p>
    <w:p w:rsidR="009B7FB5" w:rsidRDefault="009B7FB5" w:rsidP="009B7FB5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think rearrange the contents of the subarray by swapping values such that after partitioning the subarray looks like the following.</w:t>
      </w:r>
    </w:p>
    <w:p w:rsidR="009B7FB5" w:rsidRDefault="009B7FB5" w:rsidP="009B7FB5">
      <w:pPr>
        <w:jc w:val="left"/>
        <w:rPr>
          <w:rFonts w:hint="eastAsia"/>
        </w:rPr>
      </w:pPr>
      <w:r>
        <w:t>T</w:t>
      </w:r>
      <w:r>
        <w:rPr>
          <w:rFonts w:hint="eastAsia"/>
        </w:rPr>
        <w:t>here are many partition algorithms.</w:t>
      </w:r>
    </w:p>
    <w:p w:rsidR="009B7FB5" w:rsidRDefault="009B7FB5" w:rsidP="009B7FB5">
      <w:pPr>
        <w:jc w:val="left"/>
        <w:rPr>
          <w:rFonts w:hint="eastAsia"/>
        </w:rPr>
      </w:pPr>
      <w:r>
        <w:t>B</w:t>
      </w:r>
      <w:r>
        <w:rPr>
          <w:rFonts w:hint="eastAsia"/>
        </w:rPr>
        <w:t xml:space="preserve">ig-o run time of partition is </w:t>
      </w:r>
      <w:r>
        <w:t>O(n)</w:t>
      </w:r>
      <w:r>
        <w:rPr>
          <w:rFonts w:hint="eastAsia"/>
        </w:rPr>
        <w:t>, where n is the size of the subarray</w:t>
      </w:r>
    </w:p>
    <w:p w:rsidR="009B7FB5" w:rsidRDefault="009B7FB5" w:rsidP="009B7FB5">
      <w:pPr>
        <w:jc w:val="left"/>
        <w:rPr>
          <w:rFonts w:hint="eastAsia"/>
        </w:rPr>
      </w:pPr>
      <w:r>
        <w:t>B</w:t>
      </w:r>
      <w:r>
        <w:rPr>
          <w:rFonts w:hint="eastAsia"/>
        </w:rPr>
        <w:t>e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9B7FB5" w:rsidRDefault="009B7FB5" w:rsidP="009B7FB5">
      <w:pPr>
        <w:jc w:val="left"/>
        <w:rPr>
          <w:rFonts w:hint="eastAsia"/>
        </w:rPr>
      </w:pPr>
      <w:r>
        <w:t>A</w:t>
      </w:r>
      <w:r>
        <w:rPr>
          <w:rFonts w:hint="eastAsia"/>
        </w:rPr>
        <w:t>verage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9B7FB5" w:rsidRPr="009B7FB5" w:rsidRDefault="009B7FB5" w:rsidP="009B7FB5">
      <w:pPr>
        <w:jc w:val="left"/>
        <w:rPr>
          <w:rFonts w:hint="eastAsia"/>
          <w:b/>
        </w:rPr>
      </w:pPr>
      <w:r>
        <w:t>W</w:t>
      </w:r>
      <w:r>
        <w:rPr>
          <w:rFonts w:hint="eastAsia"/>
        </w:rPr>
        <w:t>or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^2)</w:t>
      </w:r>
    </w:p>
    <w:p w:rsidR="009B7FB5" w:rsidRDefault="009B7FB5" w:rsidP="009B7FB5">
      <w:pPr>
        <w:jc w:val="left"/>
        <w:rPr>
          <w:rFonts w:hint="eastAsia"/>
        </w:rPr>
      </w:pPr>
      <w:r>
        <w:t>S</w:t>
      </w:r>
      <w:r>
        <w:rPr>
          <w:rFonts w:hint="eastAsia"/>
        </w:rPr>
        <w:t>pace overhead</w:t>
      </w:r>
      <w:r>
        <w:rPr>
          <w:rFonts w:hint="eastAsia"/>
        </w:rPr>
        <w:t>：</w:t>
      </w:r>
      <w:r>
        <w:rPr>
          <w:rFonts w:hint="eastAsia"/>
        </w:rPr>
        <w:tab/>
        <w:t>O(logn) or O(n)</w:t>
      </w:r>
    </w:p>
    <w:p w:rsidR="009B7FB5" w:rsidRDefault="009B7FB5" w:rsidP="009B7FB5">
      <w:pPr>
        <w:jc w:val="left"/>
        <w:rPr>
          <w:rFonts w:hint="eastAsia"/>
        </w:rPr>
      </w:pPr>
      <w:r>
        <w:t>S</w:t>
      </w:r>
      <w:r>
        <w:rPr>
          <w:rFonts w:hint="eastAsia"/>
        </w:rPr>
        <w:t>table?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No!</w:t>
      </w:r>
    </w:p>
    <w:p w:rsidR="009B7FB5" w:rsidRDefault="009B7FB5" w:rsidP="009B7FB5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 xml:space="preserve">s assume we </w:t>
      </w:r>
      <w:r>
        <w:t>always pick the median as the pivo</w:t>
      </w:r>
      <w:r>
        <w:rPr>
          <w:rFonts w:hint="eastAsia"/>
        </w:rPr>
        <w:t>t.</w:t>
      </w:r>
    </w:p>
    <w:p w:rsidR="009B7FB5" w:rsidRDefault="009B7FB5" w:rsidP="009B7FB5">
      <w:pPr>
        <w:jc w:val="left"/>
        <w:rPr>
          <w:rFonts w:hint="eastAsia"/>
        </w:rPr>
      </w:pPr>
      <w:r>
        <w:t>E</w:t>
      </w:r>
      <w:r>
        <w:rPr>
          <w:rFonts w:hint="eastAsia"/>
        </w:rPr>
        <w:t>ventually, it will becomes a bunch of arrays of size of 1</w:t>
      </w:r>
      <w:r>
        <w:sym w:font="Wingdings" w:char="F0E0"/>
      </w:r>
      <w:r>
        <w:rPr>
          <w:rFonts w:hint="eastAsia"/>
        </w:rPr>
        <w:t xml:space="preserve"> O(nlogn)</w:t>
      </w:r>
    </w:p>
    <w:p w:rsidR="009B7FB5" w:rsidRDefault="009B7FB5" w:rsidP="009B7FB5">
      <w:pPr>
        <w:jc w:val="left"/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assume the pivot is always the max value in the subarray</w:t>
      </w:r>
      <w:r>
        <w:sym w:font="Wingdings" w:char="F0E0"/>
      </w:r>
      <w:r>
        <w:rPr>
          <w:rFonts w:hint="eastAsia"/>
        </w:rPr>
        <w:t>O(n^2)</w:t>
      </w:r>
    </w:p>
    <w:sectPr w:rsidR="009B7FB5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5091" w:rsidRDefault="00915091" w:rsidP="009B7FB5">
      <w:r>
        <w:separator/>
      </w:r>
    </w:p>
  </w:endnote>
  <w:endnote w:type="continuationSeparator" w:id="1">
    <w:p w:rsidR="00915091" w:rsidRDefault="00915091" w:rsidP="009B7FB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5091" w:rsidRDefault="00915091" w:rsidP="009B7FB5">
      <w:r>
        <w:separator/>
      </w:r>
    </w:p>
  </w:footnote>
  <w:footnote w:type="continuationSeparator" w:id="1">
    <w:p w:rsidR="00915091" w:rsidRDefault="00915091" w:rsidP="009B7FB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D54F2A"/>
    <w:multiLevelType w:val="hybridMultilevel"/>
    <w:tmpl w:val="C9CC38F2"/>
    <w:lvl w:ilvl="0" w:tplc="9236A2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NzWzNLIwB3JMDJV0lIJTi4sz8/NACgxrAS6idf0sAAAA"/>
  </w:docVars>
  <w:rsids>
    <w:rsidRoot w:val="009B7FB5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5E3C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0ADD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75D"/>
    <w:rsid w:val="00302982"/>
    <w:rsid w:val="00303DA8"/>
    <w:rsid w:val="003047AE"/>
    <w:rsid w:val="00310866"/>
    <w:rsid w:val="00311F2F"/>
    <w:rsid w:val="00312BFD"/>
    <w:rsid w:val="003134BC"/>
    <w:rsid w:val="00315ADB"/>
    <w:rsid w:val="00316380"/>
    <w:rsid w:val="00316E00"/>
    <w:rsid w:val="00322610"/>
    <w:rsid w:val="003226CF"/>
    <w:rsid w:val="003235F2"/>
    <w:rsid w:val="00324262"/>
    <w:rsid w:val="003270D7"/>
    <w:rsid w:val="00327442"/>
    <w:rsid w:val="00327EA8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151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2794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4A7A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6F768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091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1A4F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B7FB5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8730F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61C3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3AA3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5875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257B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9B7F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9B7FB5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9B7F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9B7FB5"/>
    <w:rPr>
      <w:sz w:val="18"/>
      <w:szCs w:val="18"/>
    </w:rPr>
  </w:style>
  <w:style w:type="paragraph" w:styleId="a5">
    <w:name w:val="List Paragraph"/>
    <w:basedOn w:val="a"/>
    <w:uiPriority w:val="34"/>
    <w:qFormat/>
    <w:rsid w:val="009B7FB5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8:34:00Z</dcterms:created>
  <dcterms:modified xsi:type="dcterms:W3CDTF">2016-06-06T08:43:00Z</dcterms:modified>
</cp:coreProperties>
</file>